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Касими Абдул Гафу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32066"/>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32066"/>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61457"/>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61457"/>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32423"/>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32423"/>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012885"/>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012885"/>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427415"/>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427415"/>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374159"/>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374159"/>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377428"/>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377428"/>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374935"/>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374935"/>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441807"/>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441807"/>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2370457"/>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370457"/>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Касими Абдул Гафур</dc:creator>
  <dc:language>ru-RU</dc:language>
  <cp:keywords/>
  <dcterms:created xsi:type="dcterms:W3CDTF">2025-03-04T09:51:00Z</dcterms:created>
  <dcterms:modified xsi:type="dcterms:W3CDTF">2025-03-04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